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4152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8615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6144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90952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7971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4564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4400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1627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7537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12057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4340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5995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3983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61744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68554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45346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01736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23437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0385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7292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36372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9873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4086919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6622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хмаров Роман Рафаильевич</dc:creator>
  <dc:language>ru-RU</dc:language>
  <cp:keywords/>
  <dcterms:created xsi:type="dcterms:W3CDTF">2024-03-24T12:37:49Z</dcterms:created>
  <dcterms:modified xsi:type="dcterms:W3CDTF">2024-03-24T1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